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60CB" w:rsidRDefault="005460CB" w:rsidP="005460CB">
      <w:r>
        <w:t xml:space="preserve">Name </w:t>
      </w:r>
      <w:sdt>
        <w:sdtPr>
          <w:id w:val="-271323000"/>
          <w:placeholder>
            <w:docPart w:val="E0E83431D2B74A54AD0291E21C6320AD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5460CB" w:rsidRDefault="005460CB" w:rsidP="005460CB">
      <w:r>
        <w:t xml:space="preserve">Course and Section Number </w:t>
      </w:r>
      <w:sdt>
        <w:sdtPr>
          <w:id w:val="-2128836"/>
          <w:placeholder>
            <w:docPart w:val="E0E83431D2B74A54AD0291E21C6320AD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5460CB" w:rsidRDefault="005460CB" w:rsidP="005460CB">
      <w:r>
        <w:t xml:space="preserve">Date </w:t>
      </w:r>
      <w:sdt>
        <w:sdtPr>
          <w:id w:val="1283998082"/>
          <w:placeholder>
            <w:docPart w:val="5377AF8D58654715BE3A3D7ABEF8DD8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EE2298">
            <w:rPr>
              <w:rStyle w:val="PlaceholderText"/>
            </w:rPr>
            <w:t>Click here to enter a date.</w:t>
          </w:r>
        </w:sdtContent>
      </w:sdt>
    </w:p>
    <w:p w:rsidR="005460CB" w:rsidRDefault="005460CB" w:rsidP="005460CB">
      <w:pPr>
        <w:pStyle w:val="Heading1"/>
      </w:pPr>
      <w:r>
        <w:t>PD 202 Unit 5 Network Mind Map Activity</w:t>
      </w:r>
    </w:p>
    <w:p w:rsidR="005460CB" w:rsidRDefault="005460CB" w:rsidP="005460CB">
      <w:pPr>
        <w:pStyle w:val="Heading2"/>
      </w:pPr>
      <w:r>
        <w:t xml:space="preserve">Instructions: </w:t>
      </w:r>
    </w:p>
    <w:p w:rsidR="00ED7E95" w:rsidRDefault="005460CB">
      <w:r>
        <w:t>As discussed in Unit 5, approximately 85% of jobs are filled using networking. There are many ways you can organize your network.  One way is through the use of a network mind map. The mind map presented her</w:t>
      </w:r>
      <w:r w:rsidR="00854176">
        <w:t>e</w:t>
      </w:r>
      <w:r>
        <w:t xml:space="preserve"> is a basic one that begins with </w:t>
      </w:r>
      <w:r w:rsidR="00ED7E95">
        <w:t>six (</w:t>
      </w:r>
      <w:r>
        <w:t>6</w:t>
      </w:r>
      <w:r w:rsidR="00ED7E95">
        <w:t>)</w:t>
      </w:r>
      <w:r>
        <w:t xml:space="preserve"> current contacts.  To expand your network, brainstorm</w:t>
      </w:r>
      <w:r w:rsidR="00ED7E95">
        <w:t xml:space="preserve"> two (2) additional </w:t>
      </w:r>
      <w:r>
        <w:t xml:space="preserve">contacts you might be able to </w:t>
      </w:r>
      <w:r w:rsidR="00ED7E95">
        <w:t>make</w:t>
      </w:r>
      <w:r>
        <w:t xml:space="preserve"> through each of those first six. Complete this Network Mind Map </w:t>
      </w:r>
      <w:r w:rsidR="00ED7E95">
        <w:t xml:space="preserve">(on the next page) </w:t>
      </w:r>
      <w:r>
        <w:t>by adding names for contacts or organizations that you can use to build your network in each of the boxes.</w:t>
      </w:r>
      <w:r w:rsidR="00ED7E95">
        <w:t xml:space="preserve"> Your finished mind map will have 18 potential contacts you could use to find and get a job.</w:t>
      </w:r>
    </w:p>
    <w:p w:rsidR="00ED7E95" w:rsidRDefault="00ED7E95">
      <w:r>
        <w:t>Once you have completed the mind map, reflect on the experience by answering the following:</w:t>
      </w:r>
    </w:p>
    <w:p w:rsidR="00ED7E95" w:rsidRDefault="00ED7E95" w:rsidP="00042D83">
      <w:pPr>
        <w:pStyle w:val="ListParagraph"/>
        <w:numPr>
          <w:ilvl w:val="0"/>
          <w:numId w:val="2"/>
        </w:numPr>
        <w:spacing w:after="240"/>
      </w:pPr>
      <w:r>
        <w:t>Of the original six (6) contacts:</w:t>
      </w:r>
    </w:p>
    <w:p w:rsidR="00ED7E95" w:rsidRDefault="00ED7E95" w:rsidP="00042D83">
      <w:pPr>
        <w:pStyle w:val="ListParagraph"/>
        <w:numPr>
          <w:ilvl w:val="1"/>
          <w:numId w:val="2"/>
        </w:numPr>
        <w:spacing w:after="240"/>
      </w:pPr>
      <w:r>
        <w:t xml:space="preserve">How many were relatives? </w:t>
      </w:r>
      <w:sdt>
        <w:sdtPr>
          <w:id w:val="1454433196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ED7E95" w:rsidRDefault="00ED7E95" w:rsidP="00042D83">
      <w:pPr>
        <w:pStyle w:val="ListParagraph"/>
        <w:numPr>
          <w:ilvl w:val="1"/>
          <w:numId w:val="2"/>
        </w:numPr>
        <w:spacing w:after="240"/>
      </w:pPr>
      <w:r>
        <w:t xml:space="preserve">How many were friends? </w:t>
      </w:r>
      <w:sdt>
        <w:sdtPr>
          <w:id w:val="-1650741457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ED7E95" w:rsidRDefault="00ED7E95" w:rsidP="00042D83">
      <w:pPr>
        <w:pStyle w:val="ListParagraph"/>
        <w:numPr>
          <w:ilvl w:val="1"/>
          <w:numId w:val="2"/>
        </w:numPr>
        <w:spacing w:after="240"/>
      </w:pPr>
      <w:r>
        <w:t xml:space="preserve">How many were business acquaintances?  </w:t>
      </w:r>
      <w:sdt>
        <w:sdtPr>
          <w:id w:val="-75822666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ED7E95" w:rsidRDefault="00ED7E95" w:rsidP="00042D83">
      <w:pPr>
        <w:pStyle w:val="ListParagraph"/>
        <w:numPr>
          <w:ilvl w:val="0"/>
          <w:numId w:val="2"/>
        </w:numPr>
        <w:spacing w:after="240"/>
      </w:pPr>
      <w:r>
        <w:t xml:space="preserve">Which types of original contacts would be most helpful in finding job opportunities (if any) and why? </w:t>
      </w:r>
      <w:sdt>
        <w:sdtPr>
          <w:id w:val="-998806034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ED7E95" w:rsidRDefault="00ED7E95" w:rsidP="00042D83">
      <w:pPr>
        <w:pStyle w:val="ListParagraph"/>
        <w:numPr>
          <w:ilvl w:val="0"/>
          <w:numId w:val="2"/>
        </w:numPr>
        <w:spacing w:after="240"/>
      </w:pPr>
      <w:r>
        <w:t xml:space="preserve">How difficult was it for you to expand your network by adding two (2) secondary contact to each of the original six (6)? </w:t>
      </w:r>
      <w:sdt>
        <w:sdtPr>
          <w:id w:val="-1401440074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ED7E95" w:rsidRDefault="00ED7E95" w:rsidP="00042D83">
      <w:pPr>
        <w:spacing w:after="240"/>
      </w:pPr>
    </w:p>
    <w:p w:rsidR="003674F7" w:rsidRDefault="003674F7" w:rsidP="00042D83">
      <w:pPr>
        <w:spacing w:after="240"/>
      </w:pPr>
    </w:p>
    <w:p w:rsidR="007446BA" w:rsidRDefault="007446BA" w:rsidP="007446BA"/>
    <w:p w:rsidR="007446BA" w:rsidRDefault="007446BA" w:rsidP="007446BA"/>
    <w:p w:rsidR="007446BA" w:rsidRDefault="00042D83" w:rsidP="007446BA">
      <w:r>
        <w:rPr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37467</wp:posOffset>
            </wp:positionH>
            <wp:positionV relativeFrom="paragraph">
              <wp:posOffset>-158678</wp:posOffset>
            </wp:positionV>
            <wp:extent cx="8129239" cy="5930882"/>
            <wp:effectExtent l="0" t="0" r="5715" b="0"/>
            <wp:wrapNone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Mind Map.jp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10" r="17193"/>
                    <a:stretch/>
                  </pic:blipFill>
                  <pic:spPr bwMode="auto">
                    <a:xfrm>
                      <a:off x="0" y="0"/>
                      <a:ext cx="8129239" cy="59308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446BA" w:rsidRDefault="00042D83" w:rsidP="007446BA">
      <w:r w:rsidRPr="00ED7E95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F504BF9" wp14:editId="067F5F72">
                <wp:simplePos x="0" y="0"/>
                <wp:positionH relativeFrom="column">
                  <wp:posOffset>4091940</wp:posOffset>
                </wp:positionH>
                <wp:positionV relativeFrom="paragraph">
                  <wp:posOffset>193675</wp:posOffset>
                </wp:positionV>
                <wp:extent cx="914400" cy="512445"/>
                <wp:effectExtent l="0" t="0" r="19050" b="20955"/>
                <wp:wrapSquare wrapText="bothSides"/>
                <wp:docPr id="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512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809979548"/>
                              <w:showingPlcHdr/>
                            </w:sdtPr>
                            <w:sdtEndPr/>
                            <w:sdtContent>
                              <w:p w:rsidR="00ED7E95" w:rsidRDefault="00ED7E95" w:rsidP="00ED7E95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504B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2.2pt;margin-top:15.25pt;width:1in;height:40.3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">
                <v:textbox>
                  <w:txbxContent>
                    <w:sdt>
                      <w:sdtPr>
                        <w:id w:val="1809979548"/>
                        <w:showingPlcHdr/>
                      </w:sdtPr>
                      <w:sdtEndPr/>
                      <w:sdtContent>
                        <w:p w:rsidR="00ED7E95" w:rsidRDefault="00ED7E95" w:rsidP="00ED7E95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2347316</wp:posOffset>
                </wp:positionH>
                <wp:positionV relativeFrom="paragraph">
                  <wp:posOffset>284480</wp:posOffset>
                </wp:positionV>
                <wp:extent cx="914400" cy="1404620"/>
                <wp:effectExtent l="0" t="0" r="19050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3241756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:rsidR="00ED7E95" w:rsidRDefault="007446BA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184.85pt;margin-top:22.4pt;width:1in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">
                <v:textbox style="mso-fit-shape-to-text:t">
                  <w:txbxContent>
                    <w:sdt>
                      <w:sdtPr>
                        <w:id w:val="3241756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ED7E95" w:rsidRDefault="007446BA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</w:p>
    <w:p w:rsidR="00ED7E95" w:rsidRDefault="00ED7E95" w:rsidP="00ED7E95"/>
    <w:p w:rsidR="007446BA" w:rsidRDefault="00042D83" w:rsidP="007446B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607989</wp:posOffset>
                </wp:positionH>
                <wp:positionV relativeFrom="paragraph">
                  <wp:posOffset>89891</wp:posOffset>
                </wp:positionV>
                <wp:extent cx="960120" cy="1404620"/>
                <wp:effectExtent l="0" t="0" r="11430" b="2032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01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4999665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:rsidR="007446BA" w:rsidRDefault="007446BA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margin-left:47.85pt;margin-top:7.1pt;width:75.6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">
                <v:textbox style="mso-fit-shape-to-text:t">
                  <w:txbxContent>
                    <w:sdt>
                      <w:sdtPr>
                        <w:id w:val="-4999665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7446BA" w:rsidRDefault="007446BA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6746240</wp:posOffset>
                </wp:positionH>
                <wp:positionV relativeFrom="paragraph">
                  <wp:posOffset>68580</wp:posOffset>
                </wp:positionV>
                <wp:extent cx="944880" cy="579120"/>
                <wp:effectExtent l="0" t="0" r="26670" b="1143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4880" cy="579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96538150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:rsidR="007446BA" w:rsidRDefault="00575391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531.2pt;margin-top:5.4pt;width:74.4pt;height:45.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">
                <v:textbox>
                  <w:txbxContent>
                    <w:sdt>
                      <w:sdtPr>
                        <w:id w:val="196538150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7446BA" w:rsidRDefault="00575391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</w:p>
    <w:p w:rsidR="00346E0F" w:rsidRDefault="00042D83" w:rsidP="007446B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2195310D" wp14:editId="7387778B">
                <wp:simplePos x="0" y="0"/>
                <wp:positionH relativeFrom="column">
                  <wp:posOffset>5456496</wp:posOffset>
                </wp:positionH>
                <wp:positionV relativeFrom="paragraph">
                  <wp:posOffset>4075585</wp:posOffset>
                </wp:positionV>
                <wp:extent cx="944880" cy="1404620"/>
                <wp:effectExtent l="0" t="0" r="26670" b="1397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48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810851480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:rsidR="00575391" w:rsidRDefault="00575391" w:rsidP="00575391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95310D" id="Text Box 13" o:spid="_x0000_s1030" type="#_x0000_t202" style="position:absolute;margin-left:429.65pt;margin-top:320.9pt;width:74.4pt;height:110.6pt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">
                <v:textbox style="mso-fit-shape-to-text:t">
                  <w:txbxContent>
                    <w:sdt>
                      <w:sdtPr>
                        <w:id w:val="-1810851480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575391" w:rsidRDefault="00575391" w:rsidP="00575391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2195310D" wp14:editId="7387778B">
                <wp:simplePos x="0" y="0"/>
                <wp:positionH relativeFrom="column">
                  <wp:posOffset>4301475</wp:posOffset>
                </wp:positionH>
                <wp:positionV relativeFrom="paragraph">
                  <wp:posOffset>522605</wp:posOffset>
                </wp:positionV>
                <wp:extent cx="944880" cy="1404620"/>
                <wp:effectExtent l="0" t="0" r="26670" b="1397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48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78480545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sdt>
                                <w:sdtPr>
                                  <w:id w:val="431246648"/>
                                  <w:placeholder>
                                    <w:docPart w:val="DefaultPlaceholder_1081868574"/>
                                  </w:placeholder>
                                  <w:showingPlcHdr/>
                                </w:sdtPr>
                                <w:sdtEndPr/>
                                <w:sdtContent>
                                  <w:p w:rsidR="007446BA" w:rsidRDefault="00575391" w:rsidP="007446BA">
                                    <w:r w:rsidRPr="00EE2298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95310D" id="Text Box 10" o:spid="_x0000_s1031" type="#_x0000_t202" style="position:absolute;margin-left:338.7pt;margin-top:41.15pt;width:74.4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">
                <v:textbox style="mso-fit-shape-to-text:t">
                  <w:txbxContent>
                    <w:sdt>
                      <w:sdtPr>
                        <w:id w:val="178480545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sdt>
                          <w:sdtPr>
                            <w:id w:val="431246648"/>
                            <w:placeholder>
                              <w:docPart w:val="DefaultPlaceholder_1081868574"/>
                            </w:placeholder>
                            <w:showingPlcHdr/>
                          </w:sdtPr>
                          <w:sdtEndPr/>
                          <w:sdtContent>
                            <w:p w:rsidR="007446BA" w:rsidRDefault="00575391" w:rsidP="007446BA">
                              <w:r w:rsidRPr="00EE2298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2195310D" wp14:editId="7387778B">
                <wp:simplePos x="0" y="0"/>
                <wp:positionH relativeFrom="column">
                  <wp:posOffset>4304030</wp:posOffset>
                </wp:positionH>
                <wp:positionV relativeFrom="paragraph">
                  <wp:posOffset>2949575</wp:posOffset>
                </wp:positionV>
                <wp:extent cx="944880" cy="557530"/>
                <wp:effectExtent l="0" t="0" r="26670" b="1397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4880" cy="557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22095078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:rsidR="007446BA" w:rsidRDefault="00575391" w:rsidP="007446BA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95310D" id="Text Box 8" o:spid="_x0000_s1032" type="#_x0000_t202" style="position:absolute;margin-left:338.9pt;margin-top:232.25pt;width:74.4pt;height:43.9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">
                <v:textbox>
                  <w:txbxContent>
                    <w:sdt>
                      <w:sdtPr>
                        <w:id w:val="122095078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7446BA" w:rsidRDefault="00575391" w:rsidP="007446BA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195310D" wp14:editId="7387778B">
                <wp:simplePos x="0" y="0"/>
                <wp:positionH relativeFrom="column">
                  <wp:posOffset>2339077</wp:posOffset>
                </wp:positionH>
                <wp:positionV relativeFrom="paragraph">
                  <wp:posOffset>4062405</wp:posOffset>
                </wp:positionV>
                <wp:extent cx="944880" cy="1404620"/>
                <wp:effectExtent l="0" t="0" r="26670" b="1397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48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095091582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:rsidR="007446BA" w:rsidRDefault="00575391" w:rsidP="007446BA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95310D" id="Text Box 9" o:spid="_x0000_s1033" type="#_x0000_t202" style="position:absolute;margin-left:184.2pt;margin-top:319.85pt;width:74.4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">
                <v:textbox style="mso-fit-shape-to-text:t">
                  <w:txbxContent>
                    <w:sdt>
                      <w:sdtPr>
                        <w:id w:val="-1095091582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7446BA" w:rsidRDefault="00575391" w:rsidP="007446BA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2195310D" wp14:editId="7387778B">
                <wp:simplePos x="0" y="0"/>
                <wp:positionH relativeFrom="column">
                  <wp:posOffset>617777</wp:posOffset>
                </wp:positionH>
                <wp:positionV relativeFrom="paragraph">
                  <wp:posOffset>3402996</wp:posOffset>
                </wp:positionV>
                <wp:extent cx="944880" cy="1404620"/>
                <wp:effectExtent l="0" t="0" r="26670" b="1397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48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207870337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:rsidR="00575391" w:rsidRDefault="00575391" w:rsidP="00575391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95310D" id="Text Box 15" o:spid="_x0000_s1034" type="#_x0000_t202" style="position:absolute;margin-left:48.65pt;margin-top:267.95pt;width:74.4pt;height:110.6pt;z-index:2516940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">
                <v:textbox style="mso-fit-shape-to-text:t">
                  <w:txbxContent>
                    <w:sdt>
                      <w:sdtPr>
                        <w:id w:val="-1207870337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575391" w:rsidRDefault="00575391" w:rsidP="00575391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195310D" wp14:editId="7387778B">
                <wp:simplePos x="0" y="0"/>
                <wp:positionH relativeFrom="column">
                  <wp:posOffset>155374</wp:posOffset>
                </wp:positionH>
                <wp:positionV relativeFrom="paragraph">
                  <wp:posOffset>2218458</wp:posOffset>
                </wp:positionV>
                <wp:extent cx="944880" cy="1404620"/>
                <wp:effectExtent l="0" t="0" r="26670" b="1397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48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384685572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:rsidR="007446BA" w:rsidRDefault="00575391" w:rsidP="007446BA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95310D" id="Text Box 6" o:spid="_x0000_s1035" type="#_x0000_t202" style="position:absolute;margin-left:12.25pt;margin-top:174.7pt;width:74.4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">
                <v:textbox style="mso-fit-shape-to-text:t">
                  <w:txbxContent>
                    <w:sdt>
                      <w:sdtPr>
                        <w:id w:val="384685572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7446BA" w:rsidRDefault="00575391" w:rsidP="007446BA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195310D" wp14:editId="7387778B">
                <wp:simplePos x="0" y="0"/>
                <wp:positionH relativeFrom="column">
                  <wp:posOffset>1943441</wp:posOffset>
                </wp:positionH>
                <wp:positionV relativeFrom="paragraph">
                  <wp:posOffset>2306134</wp:posOffset>
                </wp:positionV>
                <wp:extent cx="944880" cy="1404620"/>
                <wp:effectExtent l="0" t="0" r="26670" b="1397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48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2138325645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:rsidR="007446BA" w:rsidRDefault="00575391" w:rsidP="007446BA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95310D" id="Text Box 5" o:spid="_x0000_s1036" type="#_x0000_t202" style="position:absolute;margin-left:153.05pt;margin-top:181.6pt;width:74.4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">
                <v:textbox style="mso-fit-shape-to-text:t">
                  <w:txbxContent>
                    <w:sdt>
                      <w:sdtPr>
                        <w:id w:val="-2138325645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7446BA" w:rsidRDefault="00575391" w:rsidP="007446BA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2195310D" wp14:editId="7387778B">
                <wp:simplePos x="0" y="0"/>
                <wp:positionH relativeFrom="column">
                  <wp:posOffset>5732656</wp:posOffset>
                </wp:positionH>
                <wp:positionV relativeFrom="paragraph">
                  <wp:posOffset>2307002</wp:posOffset>
                </wp:positionV>
                <wp:extent cx="944880" cy="1404620"/>
                <wp:effectExtent l="0" t="0" r="26670" b="13970"/>
                <wp:wrapSquare wrapText="bothSides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48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539755603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:rsidR="00575391" w:rsidRDefault="009F3425" w:rsidP="00575391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195310D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37" type="#_x0000_t202" style="position:absolute;margin-left:451.4pt;margin-top:181.65pt;width:74.4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">
                <v:textbox style="mso-fit-shape-to-text:t">
                  <w:txbxContent>
                    <w:sdt>
                      <w:sdtPr>
                        <w:id w:val="-539755603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575391" w:rsidRDefault="009F3425" w:rsidP="00575391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195310D" wp14:editId="7387778B">
                <wp:simplePos x="0" y="0"/>
                <wp:positionH relativeFrom="column">
                  <wp:posOffset>6681067</wp:posOffset>
                </wp:positionH>
                <wp:positionV relativeFrom="paragraph">
                  <wp:posOffset>3256512</wp:posOffset>
                </wp:positionV>
                <wp:extent cx="944880" cy="1404620"/>
                <wp:effectExtent l="0" t="0" r="26670" b="13970"/>
                <wp:wrapSquare wrapText="bothSides"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48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2055891679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:rsidR="00575391" w:rsidRDefault="00575391" w:rsidP="00575391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95310D" id="Text Box 16" o:spid="_x0000_s1038" type="#_x0000_t202" style="position:absolute;margin-left:526.05pt;margin-top:256.4pt;width:74.4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">
                <v:textbox style="mso-fit-shape-to-text:t">
                  <w:txbxContent>
                    <w:sdt>
                      <w:sdtPr>
                        <w:id w:val="2055891679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575391" w:rsidRDefault="00575391" w:rsidP="00575391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195310D" wp14:editId="7387778B">
                <wp:simplePos x="0" y="0"/>
                <wp:positionH relativeFrom="column">
                  <wp:posOffset>7322960</wp:posOffset>
                </wp:positionH>
                <wp:positionV relativeFrom="paragraph">
                  <wp:posOffset>2292427</wp:posOffset>
                </wp:positionV>
                <wp:extent cx="944880" cy="1404620"/>
                <wp:effectExtent l="0" t="0" r="26670" b="1397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48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246719249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:rsidR="007446BA" w:rsidRDefault="00575391" w:rsidP="007446BA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95310D" id="Text Box 4" o:spid="_x0000_s1039" type="#_x0000_t202" style="position:absolute;margin-left:576.6pt;margin-top:180.5pt;width:74.4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">
                <v:textbox style="mso-fit-shape-to-text:t">
                  <w:txbxContent>
                    <w:sdt>
                      <w:sdtPr>
                        <w:id w:val="-1246719249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7446BA" w:rsidRDefault="00575391" w:rsidP="007446BA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195310D" wp14:editId="7387778B">
                <wp:simplePos x="0" y="0"/>
                <wp:positionH relativeFrom="column">
                  <wp:posOffset>5673090</wp:posOffset>
                </wp:positionH>
                <wp:positionV relativeFrom="paragraph">
                  <wp:posOffset>1083945</wp:posOffset>
                </wp:positionV>
                <wp:extent cx="944880" cy="1404620"/>
                <wp:effectExtent l="0" t="0" r="26670" b="1397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48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611718045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:rsidR="007446BA" w:rsidRDefault="00575391" w:rsidP="007446BA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95310D" id="Text Box 11" o:spid="_x0000_s1040" type="#_x0000_t202" style="position:absolute;margin-left:446.7pt;margin-top:85.35pt;width:74.4pt;height:110.6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">
                <v:textbox style="mso-fit-shape-to-text:t">
                  <w:txbxContent>
                    <w:sdt>
                      <w:sdtPr>
                        <w:id w:val="611718045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7446BA" w:rsidRDefault="00575391" w:rsidP="007446BA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195310D" wp14:editId="7387778B">
                <wp:simplePos x="0" y="0"/>
                <wp:positionH relativeFrom="column">
                  <wp:posOffset>1937385</wp:posOffset>
                </wp:positionH>
                <wp:positionV relativeFrom="paragraph">
                  <wp:posOffset>1084332</wp:posOffset>
                </wp:positionV>
                <wp:extent cx="944880" cy="1404620"/>
                <wp:effectExtent l="0" t="0" r="26670" b="1397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48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118834082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:rsidR="007446BA" w:rsidRDefault="00575391" w:rsidP="007446BA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95310D" id="Text Box 12" o:spid="_x0000_s1041" type="#_x0000_t202" style="position:absolute;margin-left:152.55pt;margin-top:85.4pt;width:74.4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">
                <v:textbox style="mso-fit-shape-to-text:t">
                  <w:txbxContent>
                    <w:sdt>
                      <w:sdtPr>
                        <w:id w:val="-1118834082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7446BA" w:rsidRDefault="00575391" w:rsidP="007446BA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195310D" wp14:editId="7387778B">
                <wp:simplePos x="0" y="0"/>
                <wp:positionH relativeFrom="column">
                  <wp:posOffset>147723</wp:posOffset>
                </wp:positionH>
                <wp:positionV relativeFrom="paragraph">
                  <wp:posOffset>1088855</wp:posOffset>
                </wp:positionV>
                <wp:extent cx="944880" cy="1404620"/>
                <wp:effectExtent l="0" t="0" r="26670" b="1397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48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788267394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:rsidR="007446BA" w:rsidRDefault="00042D83" w:rsidP="007446BA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95310D" id="Text Box 7" o:spid="_x0000_s1042" type="#_x0000_t202" style="position:absolute;margin-left:11.65pt;margin-top:85.75pt;width:74.4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">
                <v:textbox style="mso-fit-shape-to-text:t">
                  <w:txbxContent>
                    <w:sdt>
                      <w:sdtPr>
                        <w:id w:val="-1788267394"/>
                        <w:placeholder>
                          <w:docPart w:val="DefaultPlaceholder_1081868574"/>
                        </w:placeholder>
                        <w:showingPlcHdr/>
                      </w:sdtPr>
                      <w:sdtContent>
                        <w:p w:rsidR="007446BA" w:rsidRDefault="00042D83" w:rsidP="007446BA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195310D" wp14:editId="7387778B">
                <wp:simplePos x="0" y="0"/>
                <wp:positionH relativeFrom="column">
                  <wp:posOffset>7224503</wp:posOffset>
                </wp:positionH>
                <wp:positionV relativeFrom="paragraph">
                  <wp:posOffset>963373</wp:posOffset>
                </wp:positionV>
                <wp:extent cx="944880" cy="1404620"/>
                <wp:effectExtent l="0" t="0" r="26670" b="1397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48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1844815009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:rsidR="007446BA" w:rsidRDefault="00575391" w:rsidP="007446BA">
                                <w:r w:rsidRPr="00EE2298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95310D" id="Text Box 3" o:spid="_x0000_s1043" type="#_x0000_t202" style="position:absolute;margin-left:568.85pt;margin-top:75.85pt;width:74.4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">
                <v:textbox style="mso-fit-shape-to-text:t">
                  <w:txbxContent>
                    <w:sdt>
                      <w:sdtPr>
                        <w:id w:val="1844815009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:rsidR="007446BA" w:rsidRDefault="00575391" w:rsidP="007446BA">
                          <w:r w:rsidRPr="00EE2298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7446BA">
        <w:rPr>
          <w:noProof/>
        </w:rPr>
        <w:t xml:space="preserve"> </w:t>
      </w:r>
      <w:bookmarkStart w:id="0" w:name="_GoBack"/>
      <w:bookmarkEnd w:id="0"/>
    </w:p>
    <w:sectPr w:rsidR="00346E0F" w:rsidSect="00ED7E9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A6E44"/>
    <w:multiLevelType w:val="hybridMultilevel"/>
    <w:tmpl w:val="02D4C41A"/>
    <w:lvl w:ilvl="0" w:tplc="CF1E5DA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C10A8"/>
    <w:multiLevelType w:val="hybridMultilevel"/>
    <w:tmpl w:val="64ACB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63"/>
  <w:proofState w:spelling="clean" w:grammar="clean"/>
  <w:documentProtection w:edit="forms" w:formatting="1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MDE2tzSzMDC1NDZT0lEKTi0uzszPAykwrQUAwdEbASwAAAA="/>
  </w:docVars>
  <w:rsids>
    <w:rsidRoot w:val="005460CB"/>
    <w:rsid w:val="00042D83"/>
    <w:rsid w:val="00226762"/>
    <w:rsid w:val="0033654E"/>
    <w:rsid w:val="003674F7"/>
    <w:rsid w:val="004E003C"/>
    <w:rsid w:val="005460CB"/>
    <w:rsid w:val="00575391"/>
    <w:rsid w:val="00690B29"/>
    <w:rsid w:val="007446BA"/>
    <w:rsid w:val="00854176"/>
    <w:rsid w:val="009F3425"/>
    <w:rsid w:val="00A758AC"/>
    <w:rsid w:val="00B43D57"/>
    <w:rsid w:val="00C4109D"/>
    <w:rsid w:val="00ED7E95"/>
    <w:rsid w:val="00FD7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B50A0"/>
  <w15:chartTrackingRefBased/>
  <w15:docId w15:val="{B54B8D0F-FA5E-4898-B2E1-410C801AE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0B29"/>
  </w:style>
  <w:style w:type="paragraph" w:styleId="Heading1">
    <w:name w:val="heading 1"/>
    <w:basedOn w:val="Normal"/>
    <w:next w:val="Normal"/>
    <w:link w:val="Heading1Char"/>
    <w:uiPriority w:val="9"/>
    <w:qFormat/>
    <w:rsid w:val="005460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0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ED7E95"/>
    <w:pPr>
      <w:numPr>
        <w:numId w:val="1"/>
      </w:numPr>
      <w:spacing w:after="0" w:line="240" w:lineRule="auto"/>
    </w:pPr>
    <w:rPr>
      <w:rFonts w:eastAsia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460C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5460CB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5460C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7E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7E9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0E83431D2B74A54AD0291E21C632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EEE0D-6EBC-45E2-9A86-89C163CD2F97}"/>
      </w:docPartPr>
      <w:docPartBody>
        <w:p w:rsidR="006401EE" w:rsidRDefault="00951348" w:rsidP="00951348">
          <w:pPr>
            <w:pStyle w:val="E0E83431D2B74A54AD0291E21C6320AD"/>
          </w:pPr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5377AF8D58654715BE3A3D7ABEF8DD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68B70-8BF6-4D29-BF78-8BACB64FD392}"/>
      </w:docPartPr>
      <w:docPartBody>
        <w:p w:rsidR="006401EE" w:rsidRDefault="00951348" w:rsidP="00951348">
          <w:pPr>
            <w:pStyle w:val="5377AF8D58654715BE3A3D7ABEF8DD81"/>
          </w:pPr>
          <w:r w:rsidRPr="00EE2298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6238B-6756-4DDD-B6B5-4E1E8DE33238}"/>
      </w:docPartPr>
      <w:docPartBody>
        <w:p w:rsidR="006401EE" w:rsidRDefault="00951348">
          <w:r w:rsidRPr="00EE2298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1348"/>
    <w:rsid w:val="00166599"/>
    <w:rsid w:val="00504153"/>
    <w:rsid w:val="006401EE"/>
    <w:rsid w:val="00814F92"/>
    <w:rsid w:val="00951348"/>
    <w:rsid w:val="00A14367"/>
    <w:rsid w:val="00D04658"/>
    <w:rsid w:val="00E12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01EE"/>
    <w:rPr>
      <w:color w:val="808080"/>
    </w:rPr>
  </w:style>
  <w:style w:type="paragraph" w:customStyle="1" w:styleId="E0E83431D2B74A54AD0291E21C6320AD">
    <w:name w:val="E0E83431D2B74A54AD0291E21C6320AD"/>
    <w:rsid w:val="00951348"/>
  </w:style>
  <w:style w:type="paragraph" w:customStyle="1" w:styleId="5377AF8D58654715BE3A3D7ABEF8DD81">
    <w:name w:val="5377AF8D58654715BE3A3D7ABEF8DD81"/>
    <w:rsid w:val="00951348"/>
  </w:style>
  <w:style w:type="paragraph" w:customStyle="1" w:styleId="ACB38DD40B484D2B8463A3A7613C5965">
    <w:name w:val="ACB38DD40B484D2B8463A3A7613C5965"/>
    <w:rsid w:val="00951348"/>
  </w:style>
  <w:style w:type="paragraph" w:customStyle="1" w:styleId="D43364B22A2E4F83A7DA4A328BA54A1A">
    <w:name w:val="D43364B22A2E4F83A7DA4A328BA54A1A"/>
    <w:rsid w:val="006401EE"/>
  </w:style>
  <w:style w:type="paragraph" w:customStyle="1" w:styleId="F1681AC4FCF744A6BE8B22DD33A3A578">
    <w:name w:val="F1681AC4FCF744A6BE8B22DD33A3A578"/>
    <w:rsid w:val="006401EE"/>
  </w:style>
  <w:style w:type="paragraph" w:customStyle="1" w:styleId="6511EA7719E54017AC53C57AD3089692">
    <w:name w:val="6511EA7719E54017AC53C57AD3089692"/>
    <w:rsid w:val="006401EE"/>
  </w:style>
  <w:style w:type="paragraph" w:customStyle="1" w:styleId="898B1C6EB7C0412E84FD281727FEF893">
    <w:name w:val="898B1C6EB7C0412E84FD281727FEF893"/>
    <w:rsid w:val="006401EE"/>
  </w:style>
  <w:style w:type="paragraph" w:customStyle="1" w:styleId="928C2F415DD14619AC2F6553026F05C9">
    <w:name w:val="928C2F415DD14619AC2F6553026F05C9"/>
    <w:rsid w:val="006401EE"/>
  </w:style>
  <w:style w:type="paragraph" w:customStyle="1" w:styleId="F86A8590DECD4CF0B1E3346B3676662B">
    <w:name w:val="F86A8590DECD4CF0B1E3346B3676662B"/>
    <w:rsid w:val="006401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zing University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al, Diane</dc:creator>
  <cp:keywords/>
  <dc:description/>
  <cp:lastModifiedBy>Neal, Diane</cp:lastModifiedBy>
  <cp:revision>2</cp:revision>
  <dcterms:created xsi:type="dcterms:W3CDTF">2019-08-05T18:00:00Z</dcterms:created>
  <dcterms:modified xsi:type="dcterms:W3CDTF">2019-08-05T18:00:00Z</dcterms:modified>
</cp:coreProperties>
</file>